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ั้นตอนการวางระบบน้ำและการใช้น้ำน้อยเพื่อการทำนา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13_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3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ั้นตอนการวางระบบน้ำและการใช้น้ำน้อยเพื่อการทำนา มาริก 13_6</dc:title>
  <dc:creator/>
  <cp:keywords/>
  <dcterms:created xsi:type="dcterms:W3CDTF">2021-05-24T17:29:35Z</dcterms:created>
  <dcterms:modified xsi:type="dcterms:W3CDTF">2021-05-24T17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3.45 น.</vt:lpwstr>
  </property>
  <property fmtid="{D5CDD505-2E9C-101B-9397-08002B2CF9AE}" pid="3" name="subtitle">
    <vt:lpwstr/>
  </property>
</Properties>
</file>